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7EA5" w:rsidRPr="007977BE" w:rsidRDefault="009C04E6" w:rsidP="00B27EA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EVELOPMENTAL PSYCHOLOGY</w:t>
      </w:r>
    </w:p>
    <w:p w:rsidR="00B27EA5" w:rsidRPr="007977BE" w:rsidRDefault="009C04E6" w:rsidP="00B27EA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PhD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>.</w:t>
      </w:r>
      <w:r w:rsidR="00B27EA5" w:rsidRPr="007977BE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PROGRAM</w:t>
      </w:r>
    </w:p>
    <w:p w:rsidR="00B27EA5" w:rsidRDefault="009C04E6" w:rsidP="00B27EA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INTERVIEW LIST</w:t>
      </w:r>
    </w:p>
    <w:p w:rsidR="00B27EA5" w:rsidRPr="007977BE" w:rsidRDefault="00B27EA5" w:rsidP="00B27EA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27EA5" w:rsidRDefault="009C04E6" w:rsidP="00B27EA5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LACE</w:t>
      </w:r>
      <w:r w:rsidR="00B27EA5">
        <w:rPr>
          <w:rFonts w:ascii="Times New Roman" w:hAnsi="Times New Roman" w:cs="Times New Roman"/>
          <w:b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sz w:val="28"/>
          <w:szCs w:val="28"/>
        </w:rPr>
        <w:t>Socia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Science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uilding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27EA5" w:rsidRPr="007977BE">
        <w:rPr>
          <w:rFonts w:ascii="Times New Roman" w:hAnsi="Times New Roman" w:cs="Times New Roman"/>
          <w:sz w:val="28"/>
          <w:szCs w:val="28"/>
        </w:rPr>
        <w:t>B</w:t>
      </w:r>
      <w:r w:rsidR="00B27EA5">
        <w:rPr>
          <w:rFonts w:ascii="Times New Roman" w:hAnsi="Times New Roman" w:cs="Times New Roman"/>
          <w:sz w:val="28"/>
          <w:szCs w:val="28"/>
        </w:rPr>
        <w:t>102</w:t>
      </w:r>
    </w:p>
    <w:p w:rsidR="00B27EA5" w:rsidRDefault="009C04E6" w:rsidP="00B27EA5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ATE</w:t>
      </w:r>
      <w:r w:rsidR="00B27EA5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B27EA5" w:rsidRPr="00B27EA5">
        <w:rPr>
          <w:rFonts w:ascii="Times New Roman" w:hAnsi="Times New Roman" w:cs="Times New Roman"/>
          <w:sz w:val="28"/>
          <w:szCs w:val="28"/>
        </w:rPr>
        <w:t xml:space="preserve">4 </w:t>
      </w:r>
      <w:proofErr w:type="spellStart"/>
      <w:r>
        <w:rPr>
          <w:rFonts w:ascii="Times New Roman" w:hAnsi="Times New Roman" w:cs="Times New Roman"/>
          <w:sz w:val="28"/>
          <w:szCs w:val="28"/>
        </w:rPr>
        <w:t>September</w:t>
      </w:r>
      <w:proofErr w:type="spellEnd"/>
      <w:r w:rsidR="00B27EA5" w:rsidRPr="00B27EA5">
        <w:rPr>
          <w:rFonts w:ascii="Times New Roman" w:hAnsi="Times New Roman" w:cs="Times New Roman"/>
          <w:sz w:val="28"/>
          <w:szCs w:val="28"/>
        </w:rPr>
        <w:t xml:space="preserve"> 2019</w:t>
      </w:r>
    </w:p>
    <w:p w:rsidR="00B27EA5" w:rsidRDefault="009C04E6" w:rsidP="00B27EA5">
      <w:pPr>
        <w:spacing w:after="0" w:line="48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IME</w:t>
      </w:r>
      <w:r w:rsidR="00B27EA5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B27EA5" w:rsidRPr="007977BE">
        <w:rPr>
          <w:rFonts w:ascii="Times New Roman" w:hAnsi="Times New Roman" w:cs="Times New Roman"/>
          <w:sz w:val="28"/>
          <w:szCs w:val="28"/>
        </w:rPr>
        <w:t>10:00</w:t>
      </w:r>
    </w:p>
    <w:p w:rsidR="00B27EA5" w:rsidRPr="00D01EE0" w:rsidRDefault="00B27EA5" w:rsidP="00B27EA5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008"/>
        <w:gridCol w:w="2580"/>
        <w:gridCol w:w="2580"/>
        <w:gridCol w:w="3277"/>
      </w:tblGrid>
      <w:tr w:rsidR="00B27EA5" w:rsidRPr="008D1F26" w:rsidTr="003D13D3">
        <w:tc>
          <w:tcPr>
            <w:tcW w:w="1008" w:type="dxa"/>
            <w:vAlign w:val="center"/>
          </w:tcPr>
          <w:p w:rsidR="00B27EA5" w:rsidRPr="008D1F26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D1F26">
              <w:rPr>
                <w:rFonts w:ascii="Times New Roman" w:hAnsi="Times New Roman" w:cs="Times New Roman"/>
                <w:b/>
                <w:sz w:val="28"/>
                <w:szCs w:val="28"/>
              </w:rPr>
              <w:t>No</w:t>
            </w:r>
          </w:p>
        </w:tc>
        <w:tc>
          <w:tcPr>
            <w:tcW w:w="2580" w:type="dxa"/>
            <w:vAlign w:val="center"/>
          </w:tcPr>
          <w:p w:rsidR="00B27EA5" w:rsidRPr="008D1F26" w:rsidRDefault="009C04E6" w:rsidP="003D13D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APPLICATION NUMBER</w:t>
            </w:r>
          </w:p>
        </w:tc>
        <w:tc>
          <w:tcPr>
            <w:tcW w:w="2580" w:type="dxa"/>
            <w:vAlign w:val="center"/>
          </w:tcPr>
          <w:p w:rsidR="00B27EA5" w:rsidRPr="008D1F26" w:rsidRDefault="009C04E6" w:rsidP="003D13D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SURNAME</w:t>
            </w:r>
          </w:p>
        </w:tc>
        <w:tc>
          <w:tcPr>
            <w:tcW w:w="3277" w:type="dxa"/>
            <w:vAlign w:val="center"/>
          </w:tcPr>
          <w:p w:rsidR="00B27EA5" w:rsidRPr="008D1F26" w:rsidRDefault="009C04E6" w:rsidP="003D13D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NAME</w:t>
            </w:r>
          </w:p>
        </w:tc>
      </w:tr>
      <w:tr w:rsidR="00B27EA5" w:rsidRPr="008D1F26" w:rsidTr="003D13D3">
        <w:tc>
          <w:tcPr>
            <w:tcW w:w="1008" w:type="dxa"/>
            <w:vAlign w:val="center"/>
          </w:tcPr>
          <w:p w:rsidR="00B27EA5" w:rsidRPr="008D1F26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D1F2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580" w:type="dxa"/>
            <w:vAlign w:val="center"/>
          </w:tcPr>
          <w:p w:rsidR="00B27EA5" w:rsidRPr="00C869BE" w:rsidRDefault="00B27EA5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B27EA5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790393</w:t>
            </w:r>
          </w:p>
        </w:tc>
        <w:tc>
          <w:tcPr>
            <w:tcW w:w="2580" w:type="dxa"/>
            <w:vAlign w:val="bottom"/>
          </w:tcPr>
          <w:p w:rsidR="00B27EA5" w:rsidRPr="00C869BE" w:rsidRDefault="00B27EA5" w:rsidP="00B27EA5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7977BE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YTAÇ</w:t>
            </w:r>
          </w:p>
        </w:tc>
        <w:tc>
          <w:tcPr>
            <w:tcW w:w="3277" w:type="dxa"/>
            <w:vAlign w:val="bottom"/>
          </w:tcPr>
          <w:p w:rsidR="00B27EA5" w:rsidRPr="00C869BE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FATMA KÜBRA</w:t>
            </w:r>
          </w:p>
        </w:tc>
      </w:tr>
      <w:tr w:rsidR="00B27EA5" w:rsidRPr="008D1F26" w:rsidTr="003D13D3">
        <w:tc>
          <w:tcPr>
            <w:tcW w:w="1008" w:type="dxa"/>
            <w:vAlign w:val="center"/>
          </w:tcPr>
          <w:p w:rsidR="00B27EA5" w:rsidRPr="008D1F26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D1F26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580" w:type="dxa"/>
            <w:vAlign w:val="center"/>
          </w:tcPr>
          <w:p w:rsidR="00B27EA5" w:rsidRPr="00C869BE" w:rsidRDefault="00B27EA5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B27EA5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209245</w:t>
            </w:r>
          </w:p>
        </w:tc>
        <w:tc>
          <w:tcPr>
            <w:tcW w:w="2580" w:type="dxa"/>
            <w:vAlign w:val="bottom"/>
          </w:tcPr>
          <w:p w:rsidR="00B27EA5" w:rsidRPr="00395700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ABAOĞLU</w:t>
            </w:r>
          </w:p>
        </w:tc>
        <w:tc>
          <w:tcPr>
            <w:tcW w:w="3277" w:type="dxa"/>
            <w:vAlign w:val="bottom"/>
          </w:tcPr>
          <w:p w:rsidR="00B27EA5" w:rsidRPr="00395700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GÖZDE</w:t>
            </w:r>
          </w:p>
        </w:tc>
      </w:tr>
      <w:tr w:rsidR="00B27EA5" w:rsidRPr="008D1F26" w:rsidTr="003D13D3">
        <w:tc>
          <w:tcPr>
            <w:tcW w:w="1008" w:type="dxa"/>
            <w:vAlign w:val="center"/>
          </w:tcPr>
          <w:p w:rsidR="00B27EA5" w:rsidRPr="008D1F26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D1F26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580" w:type="dxa"/>
            <w:vAlign w:val="center"/>
          </w:tcPr>
          <w:p w:rsidR="00B27EA5" w:rsidRPr="00C869BE" w:rsidRDefault="00B27EA5" w:rsidP="003D13D3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B27EA5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921272</w:t>
            </w:r>
          </w:p>
        </w:tc>
        <w:tc>
          <w:tcPr>
            <w:tcW w:w="2580" w:type="dxa"/>
            <w:vAlign w:val="bottom"/>
          </w:tcPr>
          <w:p w:rsidR="00B27EA5" w:rsidRPr="00395700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ASANDEDIC-DAPO</w:t>
            </w:r>
          </w:p>
        </w:tc>
        <w:tc>
          <w:tcPr>
            <w:tcW w:w="3277" w:type="dxa"/>
            <w:vAlign w:val="bottom"/>
          </w:tcPr>
          <w:p w:rsidR="00B27EA5" w:rsidRPr="00395700" w:rsidRDefault="00B27EA5" w:rsidP="003D13D3">
            <w:pPr>
              <w:spacing w:before="12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EJLA</w:t>
            </w:r>
          </w:p>
        </w:tc>
      </w:tr>
    </w:tbl>
    <w:p w:rsidR="00B27EA5" w:rsidRPr="007977BE" w:rsidRDefault="00B27EA5" w:rsidP="00B27EA5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sectPr w:rsidR="00B27EA5" w:rsidRPr="007977BE" w:rsidSect="00410A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65D41"/>
    <w:multiLevelType w:val="hybridMultilevel"/>
    <w:tmpl w:val="BC221F4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GJzCxMzE0MTY3MLYyUdpeDU4uLM/DyQAsNaAIEiCjcsAAAA"/>
  </w:docVars>
  <w:rsids>
    <w:rsidRoot w:val="009F6D0F"/>
    <w:rsid w:val="00081BF0"/>
    <w:rsid w:val="009C04E6"/>
    <w:rsid w:val="009F6D0F"/>
    <w:rsid w:val="00B27EA5"/>
    <w:rsid w:val="00EA6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00174"/>
  <w15:docId w15:val="{3C1F0F42-1BD9-4CF1-9C60-43FBBC260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7EA5"/>
    <w:pPr>
      <w:spacing w:after="160" w:line="259" w:lineRule="auto"/>
    </w:pPr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EA5"/>
    <w:pPr>
      <w:ind w:left="720"/>
      <w:contextualSpacing/>
    </w:pPr>
  </w:style>
  <w:style w:type="table" w:styleId="TableGrid">
    <w:name w:val="Table Grid"/>
    <w:basedOn w:val="TableNormal"/>
    <w:uiPriority w:val="39"/>
    <w:rsid w:val="00B27E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Kutlu Kağan Türkarslan</cp:lastModifiedBy>
  <cp:revision>3</cp:revision>
  <dcterms:created xsi:type="dcterms:W3CDTF">2019-08-27T06:42:00Z</dcterms:created>
  <dcterms:modified xsi:type="dcterms:W3CDTF">2019-08-27T06:45:00Z</dcterms:modified>
</cp:coreProperties>
</file>